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6F6673" w14:textId="77777777" w:rsidR="002341C1" w:rsidRPr="00B86F5B" w:rsidRDefault="00B86F5B" w:rsidP="00B86F5B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B86F5B">
        <w:rPr>
          <w:b/>
          <w:sz w:val="28"/>
          <w:szCs w:val="28"/>
        </w:rPr>
        <w:t>YOUR NAME</w:t>
      </w:r>
    </w:p>
    <w:p w14:paraId="55BA130E" w14:textId="77777777" w:rsidR="00B86F5B" w:rsidRDefault="00B86F5B" w:rsidP="00B86F5B">
      <w:pPr>
        <w:jc w:val="center"/>
      </w:pPr>
      <w:proofErr w:type="spellStart"/>
      <w:r>
        <w:t>Phone|Email</w:t>
      </w:r>
      <w:proofErr w:type="spellEnd"/>
      <w:r>
        <w:t>| Address</w:t>
      </w:r>
    </w:p>
    <w:p w14:paraId="5E79F2A6" w14:textId="77777777" w:rsidR="00B86F5B" w:rsidRPr="00A62B30" w:rsidRDefault="00B86F5B">
      <w:pPr>
        <w:rPr>
          <w:b/>
          <w:sz w:val="20"/>
          <w:szCs w:val="20"/>
        </w:rPr>
      </w:pPr>
      <w:r w:rsidRPr="00A62B30">
        <w:rPr>
          <w:b/>
          <w:sz w:val="20"/>
          <w:szCs w:val="20"/>
        </w:rPr>
        <w:t>PROFESSIONAL EXPERIENCE</w:t>
      </w:r>
      <w:r w:rsidR="000F3B81">
        <w:rPr>
          <w:b/>
          <w:sz w:val="20"/>
          <w:szCs w:val="20"/>
        </w:rPr>
        <w:t xml:space="preserve"> </w:t>
      </w:r>
      <w:r w:rsidR="000F3B81" w:rsidRPr="00C877C3">
        <w:rPr>
          <w:i/>
          <w:sz w:val="20"/>
          <w:szCs w:val="20"/>
          <w:highlight w:val="yellow"/>
        </w:rPr>
        <w:t>(</w:t>
      </w:r>
      <w:r w:rsidR="00AF2871" w:rsidRPr="00C877C3">
        <w:rPr>
          <w:i/>
          <w:sz w:val="20"/>
          <w:szCs w:val="20"/>
          <w:highlight w:val="yellow"/>
        </w:rPr>
        <w:t xml:space="preserve">*note - </w:t>
      </w:r>
      <w:r w:rsidR="000F3B81" w:rsidRPr="00C877C3">
        <w:rPr>
          <w:i/>
          <w:sz w:val="20"/>
          <w:szCs w:val="20"/>
          <w:highlight w:val="yellow"/>
        </w:rPr>
        <w:t>should be in chronological order, with most recent at the top</w:t>
      </w:r>
      <w:r w:rsidR="00CE2BF9" w:rsidRPr="00C877C3">
        <w:rPr>
          <w:i/>
          <w:sz w:val="20"/>
          <w:szCs w:val="20"/>
          <w:highlight w:val="yellow"/>
        </w:rPr>
        <w:t>. I</w:t>
      </w:r>
      <w:r w:rsidR="000F3B81" w:rsidRPr="00C877C3">
        <w:rPr>
          <w:i/>
          <w:sz w:val="20"/>
          <w:szCs w:val="20"/>
          <w:highlight w:val="yellow"/>
        </w:rPr>
        <w:t>f your professional experience includes teaching, make sure to include ALL positions ever held</w:t>
      </w:r>
      <w:r w:rsidR="00AF2871" w:rsidRPr="00C877C3">
        <w:rPr>
          <w:i/>
          <w:sz w:val="20"/>
          <w:szCs w:val="20"/>
          <w:highlight w:val="yellow"/>
        </w:rPr>
        <w:t>.</w:t>
      </w:r>
      <w:r w:rsidR="000F3B81" w:rsidRPr="00C877C3">
        <w:rPr>
          <w:i/>
          <w:sz w:val="20"/>
          <w:szCs w:val="20"/>
          <w:highlight w:val="yellow"/>
        </w:rPr>
        <w:t>)</w:t>
      </w:r>
    </w:p>
    <w:p w14:paraId="075EC019" w14:textId="77777777" w:rsidR="00B86F5B" w:rsidRDefault="00302D07" w:rsidP="00B86F5B">
      <w:r>
        <w:pict w14:anchorId="77542A18">
          <v:rect id="_x0000_i1025" style="width:0;height:1.5pt" o:hralign="center" o:hrstd="t" o:hr="t" fillcolor="#a0a0a0" stroked="f"/>
        </w:pi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  <w:gridCol w:w="1250"/>
      </w:tblGrid>
      <w:tr w:rsidR="00B86F5B" w:rsidRPr="00B86F5B" w14:paraId="06B4E3A2" w14:textId="77777777" w:rsidTr="001E3C06">
        <w:tc>
          <w:tcPr>
            <w:tcW w:w="9540" w:type="dxa"/>
          </w:tcPr>
          <w:p w14:paraId="58FC20E0" w14:textId="77777777" w:rsidR="00B86F5B" w:rsidRPr="00B86F5B" w:rsidRDefault="00B86F5B" w:rsidP="00B86F5B">
            <w:pPr>
              <w:rPr>
                <w:sz w:val="20"/>
                <w:szCs w:val="20"/>
              </w:rPr>
            </w:pPr>
            <w:r w:rsidRPr="00B86F5B">
              <w:rPr>
                <w:sz w:val="20"/>
                <w:szCs w:val="20"/>
              </w:rPr>
              <w:t>MOST RECENT EMPLOYER, CITY, STATE</w:t>
            </w:r>
          </w:p>
          <w:p w14:paraId="5B860824" w14:textId="77777777" w:rsidR="00B86F5B" w:rsidRPr="00B86F5B" w:rsidRDefault="00B86F5B" w:rsidP="00B86F5B">
            <w:pPr>
              <w:rPr>
                <w:b/>
                <w:sz w:val="20"/>
                <w:szCs w:val="20"/>
              </w:rPr>
            </w:pPr>
            <w:r w:rsidRPr="00B86F5B">
              <w:rPr>
                <w:b/>
                <w:sz w:val="20"/>
                <w:szCs w:val="20"/>
              </w:rPr>
              <w:t>YOUR TITLE</w:t>
            </w:r>
          </w:p>
          <w:p w14:paraId="3FF333F4" w14:textId="77777777" w:rsidR="001E3C06" w:rsidRPr="00C877C3" w:rsidRDefault="00B86F5B" w:rsidP="00B86F5B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  <w:highlight w:val="yellow"/>
              </w:rPr>
            </w:pPr>
            <w:r w:rsidRPr="001E3C06">
              <w:rPr>
                <w:sz w:val="20"/>
                <w:szCs w:val="20"/>
              </w:rPr>
              <w:t>Job Responsibilities</w:t>
            </w:r>
            <w:r w:rsidR="00C877C3">
              <w:rPr>
                <w:sz w:val="20"/>
                <w:szCs w:val="20"/>
              </w:rPr>
              <w:t>/Accomplishments</w:t>
            </w:r>
            <w:r w:rsidRPr="001E3C06">
              <w:rPr>
                <w:sz w:val="20"/>
                <w:szCs w:val="20"/>
              </w:rPr>
              <w:t xml:space="preserve"> (include your notable accomplishments</w:t>
            </w:r>
            <w:r w:rsidR="001E3C06" w:rsidRPr="001E3C06">
              <w:rPr>
                <w:sz w:val="20"/>
                <w:szCs w:val="20"/>
              </w:rPr>
              <w:t xml:space="preserve"> </w:t>
            </w:r>
            <w:r w:rsidR="00134DB3">
              <w:rPr>
                <w:sz w:val="20"/>
                <w:szCs w:val="20"/>
              </w:rPr>
              <w:t>with data points when applicable</w:t>
            </w:r>
            <w:r w:rsidR="00BD50D9" w:rsidRPr="001E3C06">
              <w:rPr>
                <w:sz w:val="20"/>
                <w:szCs w:val="20"/>
              </w:rPr>
              <w:t xml:space="preserve">, </w:t>
            </w:r>
            <w:r w:rsidR="001E3C06" w:rsidRPr="00C877C3">
              <w:rPr>
                <w:sz w:val="20"/>
                <w:szCs w:val="20"/>
                <w:highlight w:val="yellow"/>
              </w:rPr>
              <w:t>i.e. “</w:t>
            </w:r>
            <w:r w:rsidR="001E3C06" w:rsidRPr="00C877C3">
              <w:rPr>
                <w:rFonts w:ascii="Gotham Light" w:hAnsi="Gotham Light"/>
                <w:i/>
                <w:sz w:val="20"/>
                <w:szCs w:val="20"/>
                <w:highlight w:val="yellow"/>
              </w:rPr>
              <w:t xml:space="preserve">90% of students scored </w:t>
            </w:r>
            <w:r w:rsidR="00BD50D9" w:rsidRPr="00C877C3">
              <w:rPr>
                <w:rFonts w:ascii="Gotham Light" w:hAnsi="Gotham Light"/>
                <w:i/>
                <w:sz w:val="20"/>
                <w:szCs w:val="20"/>
                <w:highlight w:val="yellow"/>
              </w:rPr>
              <w:t>exemplary on MS ELA STAAR</w:t>
            </w:r>
            <w:r w:rsidR="001E3C06" w:rsidRPr="00C877C3">
              <w:rPr>
                <w:rFonts w:ascii="Gotham Light" w:hAnsi="Gotham Light"/>
                <w:i/>
                <w:sz w:val="20"/>
                <w:szCs w:val="20"/>
                <w:highlight w:val="yellow"/>
              </w:rPr>
              <w:t>”)</w:t>
            </w:r>
          </w:p>
          <w:p w14:paraId="701D008A" w14:textId="77777777" w:rsidR="00C877C3" w:rsidRPr="00C877C3" w:rsidRDefault="00C877C3" w:rsidP="00B86F5B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 w:rsidRPr="001E3C06">
              <w:rPr>
                <w:sz w:val="20"/>
                <w:szCs w:val="20"/>
              </w:rPr>
              <w:t>Job Responsibilities</w:t>
            </w:r>
            <w:r>
              <w:rPr>
                <w:sz w:val="20"/>
                <w:szCs w:val="20"/>
              </w:rPr>
              <w:t>/Accomplishments</w:t>
            </w:r>
            <w:r w:rsidRPr="001E3C06">
              <w:rPr>
                <w:sz w:val="20"/>
                <w:szCs w:val="20"/>
              </w:rPr>
              <w:t xml:space="preserve"> </w:t>
            </w:r>
          </w:p>
          <w:p w14:paraId="23AA935D" w14:textId="77777777" w:rsidR="00B86F5B" w:rsidRPr="00C877C3" w:rsidRDefault="00C877C3" w:rsidP="00C877C3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Job Responsibilities/Accomplishments</w:t>
            </w:r>
          </w:p>
        </w:tc>
        <w:tc>
          <w:tcPr>
            <w:tcW w:w="1250" w:type="dxa"/>
          </w:tcPr>
          <w:p w14:paraId="61E4198B" w14:textId="77777777" w:rsidR="00B86F5B" w:rsidRPr="00B86F5B" w:rsidRDefault="00B86F5B" w:rsidP="00B86F5B">
            <w:pPr>
              <w:jc w:val="right"/>
              <w:rPr>
                <w:sz w:val="20"/>
                <w:szCs w:val="20"/>
              </w:rPr>
            </w:pPr>
            <w:r w:rsidRPr="00B86F5B">
              <w:rPr>
                <w:sz w:val="20"/>
                <w:szCs w:val="20"/>
              </w:rPr>
              <w:t>START DATE – PRESENT</w:t>
            </w:r>
          </w:p>
        </w:tc>
      </w:tr>
      <w:tr w:rsidR="00B86F5B" w:rsidRPr="00B86F5B" w14:paraId="329EE684" w14:textId="77777777" w:rsidTr="001E3C06">
        <w:tc>
          <w:tcPr>
            <w:tcW w:w="9540" w:type="dxa"/>
          </w:tcPr>
          <w:p w14:paraId="648D742C" w14:textId="77777777" w:rsidR="00D70140" w:rsidRPr="003C22DD" w:rsidRDefault="00D70140" w:rsidP="00B86F5B">
            <w:pPr>
              <w:rPr>
                <w:sz w:val="10"/>
                <w:szCs w:val="10"/>
              </w:rPr>
            </w:pPr>
          </w:p>
          <w:p w14:paraId="21AEB046" w14:textId="77777777" w:rsidR="00B86F5B" w:rsidRPr="00B86F5B" w:rsidRDefault="00B86F5B" w:rsidP="00B86F5B">
            <w:pPr>
              <w:rPr>
                <w:sz w:val="20"/>
                <w:szCs w:val="20"/>
              </w:rPr>
            </w:pPr>
            <w:r w:rsidRPr="00B86F5B">
              <w:rPr>
                <w:sz w:val="20"/>
                <w:szCs w:val="20"/>
              </w:rPr>
              <w:t>EMPLOYER, CITY, STATE</w:t>
            </w:r>
          </w:p>
          <w:p w14:paraId="45AD43AC" w14:textId="77777777" w:rsidR="00B86F5B" w:rsidRPr="00B86F5B" w:rsidRDefault="00B86F5B" w:rsidP="00B86F5B">
            <w:pPr>
              <w:rPr>
                <w:b/>
                <w:sz w:val="20"/>
                <w:szCs w:val="20"/>
              </w:rPr>
            </w:pPr>
            <w:r w:rsidRPr="00B86F5B">
              <w:rPr>
                <w:b/>
                <w:sz w:val="20"/>
                <w:szCs w:val="20"/>
              </w:rPr>
              <w:t>YOUR TITLE</w:t>
            </w:r>
          </w:p>
          <w:p w14:paraId="2309F9F3" w14:textId="77777777" w:rsidR="00C877C3" w:rsidRPr="00C877C3" w:rsidRDefault="00C877C3" w:rsidP="00C877C3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  <w:highlight w:val="yellow"/>
              </w:rPr>
            </w:pPr>
            <w:r w:rsidRPr="001E3C06">
              <w:rPr>
                <w:sz w:val="20"/>
                <w:szCs w:val="20"/>
              </w:rPr>
              <w:t>Job Responsibilities</w:t>
            </w:r>
            <w:r>
              <w:rPr>
                <w:sz w:val="20"/>
                <w:szCs w:val="20"/>
              </w:rPr>
              <w:t>/Accomplishments</w:t>
            </w:r>
            <w:r w:rsidRPr="001E3C06">
              <w:rPr>
                <w:sz w:val="20"/>
                <w:szCs w:val="20"/>
              </w:rPr>
              <w:t xml:space="preserve"> </w:t>
            </w:r>
          </w:p>
          <w:p w14:paraId="50C6984C" w14:textId="77777777" w:rsidR="00C877C3" w:rsidRPr="00C877C3" w:rsidRDefault="00C877C3" w:rsidP="00C877C3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 w:rsidRPr="001E3C06">
              <w:rPr>
                <w:sz w:val="20"/>
                <w:szCs w:val="20"/>
              </w:rPr>
              <w:t>Job Responsibilities</w:t>
            </w:r>
            <w:r>
              <w:rPr>
                <w:sz w:val="20"/>
                <w:szCs w:val="20"/>
              </w:rPr>
              <w:t>/Accomplishments</w:t>
            </w:r>
            <w:r w:rsidRPr="001E3C06">
              <w:rPr>
                <w:sz w:val="20"/>
                <w:szCs w:val="20"/>
              </w:rPr>
              <w:t xml:space="preserve"> </w:t>
            </w:r>
          </w:p>
          <w:p w14:paraId="6DCD7E36" w14:textId="77777777" w:rsidR="00C877C3" w:rsidRPr="00B86F5B" w:rsidRDefault="00C877C3" w:rsidP="00C877C3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Job Responsibilities/Accomplishments</w:t>
            </w:r>
          </w:p>
        </w:tc>
        <w:tc>
          <w:tcPr>
            <w:tcW w:w="1250" w:type="dxa"/>
          </w:tcPr>
          <w:p w14:paraId="7F6FDF51" w14:textId="77777777" w:rsidR="00D70140" w:rsidRDefault="00D70140" w:rsidP="00B86F5B">
            <w:pPr>
              <w:jc w:val="right"/>
              <w:rPr>
                <w:sz w:val="20"/>
                <w:szCs w:val="20"/>
              </w:rPr>
            </w:pPr>
          </w:p>
          <w:p w14:paraId="01D71074" w14:textId="77777777" w:rsidR="00B86F5B" w:rsidRPr="00B86F5B" w:rsidRDefault="00B86F5B" w:rsidP="00B86F5B">
            <w:pPr>
              <w:jc w:val="right"/>
              <w:rPr>
                <w:sz w:val="20"/>
                <w:szCs w:val="20"/>
              </w:rPr>
            </w:pPr>
            <w:r w:rsidRPr="00B86F5B">
              <w:rPr>
                <w:sz w:val="20"/>
                <w:szCs w:val="20"/>
              </w:rPr>
              <w:t>START DATE – END DATE</w:t>
            </w:r>
          </w:p>
        </w:tc>
      </w:tr>
      <w:tr w:rsidR="00B86F5B" w:rsidRPr="00B86F5B" w14:paraId="691AE4B8" w14:textId="77777777" w:rsidTr="001E3C06">
        <w:tc>
          <w:tcPr>
            <w:tcW w:w="9540" w:type="dxa"/>
          </w:tcPr>
          <w:p w14:paraId="14FE2E86" w14:textId="77777777" w:rsidR="00D70140" w:rsidRPr="003C22DD" w:rsidRDefault="00D70140" w:rsidP="00B86F5B">
            <w:pPr>
              <w:rPr>
                <w:sz w:val="10"/>
                <w:szCs w:val="10"/>
              </w:rPr>
            </w:pPr>
          </w:p>
          <w:p w14:paraId="764B899E" w14:textId="77777777" w:rsidR="00B86F5B" w:rsidRPr="00B86F5B" w:rsidRDefault="00B86F5B" w:rsidP="00B86F5B">
            <w:pPr>
              <w:rPr>
                <w:sz w:val="20"/>
                <w:szCs w:val="20"/>
              </w:rPr>
            </w:pPr>
            <w:r w:rsidRPr="00B86F5B">
              <w:rPr>
                <w:sz w:val="20"/>
                <w:szCs w:val="20"/>
              </w:rPr>
              <w:t>EMPLOYER, CITY, STATE</w:t>
            </w:r>
          </w:p>
          <w:p w14:paraId="4AEB626A" w14:textId="77777777" w:rsidR="00B86F5B" w:rsidRPr="00B86F5B" w:rsidRDefault="00B86F5B" w:rsidP="00B86F5B">
            <w:pPr>
              <w:rPr>
                <w:b/>
                <w:sz w:val="20"/>
                <w:szCs w:val="20"/>
              </w:rPr>
            </w:pPr>
            <w:r w:rsidRPr="00B86F5B">
              <w:rPr>
                <w:b/>
                <w:sz w:val="20"/>
                <w:szCs w:val="20"/>
              </w:rPr>
              <w:t>YOUR TITLE</w:t>
            </w:r>
          </w:p>
          <w:p w14:paraId="432B6BA0" w14:textId="77777777" w:rsidR="00C877C3" w:rsidRPr="00C877C3" w:rsidRDefault="00C877C3" w:rsidP="00C877C3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  <w:highlight w:val="yellow"/>
              </w:rPr>
            </w:pPr>
            <w:r w:rsidRPr="001E3C06">
              <w:rPr>
                <w:sz w:val="20"/>
                <w:szCs w:val="20"/>
              </w:rPr>
              <w:t>Job Responsibilities</w:t>
            </w:r>
            <w:r>
              <w:rPr>
                <w:sz w:val="20"/>
                <w:szCs w:val="20"/>
              </w:rPr>
              <w:t>/Accomplishments</w:t>
            </w:r>
          </w:p>
          <w:p w14:paraId="73CCC146" w14:textId="77777777" w:rsidR="00C877C3" w:rsidRPr="00C877C3" w:rsidRDefault="00C877C3" w:rsidP="00C877C3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 w:rsidRPr="001E3C06">
              <w:rPr>
                <w:sz w:val="20"/>
                <w:szCs w:val="20"/>
              </w:rPr>
              <w:t>Job Responsibilities</w:t>
            </w:r>
            <w:r>
              <w:rPr>
                <w:sz w:val="20"/>
                <w:szCs w:val="20"/>
              </w:rPr>
              <w:t>/Accomplishments</w:t>
            </w:r>
            <w:r w:rsidRPr="001E3C06">
              <w:rPr>
                <w:sz w:val="20"/>
                <w:szCs w:val="20"/>
              </w:rPr>
              <w:t xml:space="preserve"> </w:t>
            </w:r>
          </w:p>
          <w:p w14:paraId="111F86B4" w14:textId="77777777" w:rsidR="00C877C3" w:rsidRPr="00B86F5B" w:rsidRDefault="00C877C3" w:rsidP="00C877C3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Job Responsibilities/Accomplishments</w:t>
            </w:r>
          </w:p>
        </w:tc>
        <w:tc>
          <w:tcPr>
            <w:tcW w:w="1250" w:type="dxa"/>
          </w:tcPr>
          <w:p w14:paraId="017F6D01" w14:textId="77777777" w:rsidR="00D70140" w:rsidRDefault="00D70140" w:rsidP="00B86F5B">
            <w:pPr>
              <w:jc w:val="right"/>
              <w:rPr>
                <w:sz w:val="20"/>
                <w:szCs w:val="20"/>
              </w:rPr>
            </w:pPr>
          </w:p>
          <w:p w14:paraId="10856907" w14:textId="77777777" w:rsidR="00B86F5B" w:rsidRPr="00B86F5B" w:rsidRDefault="00B86F5B" w:rsidP="00B86F5B">
            <w:pPr>
              <w:jc w:val="right"/>
              <w:rPr>
                <w:sz w:val="20"/>
                <w:szCs w:val="20"/>
              </w:rPr>
            </w:pPr>
            <w:r w:rsidRPr="00B86F5B">
              <w:rPr>
                <w:sz w:val="20"/>
                <w:szCs w:val="20"/>
              </w:rPr>
              <w:t xml:space="preserve">START DATE – END </w:t>
            </w:r>
            <w:proofErr w:type="gramStart"/>
            <w:r w:rsidRPr="00B86F5B">
              <w:rPr>
                <w:sz w:val="20"/>
                <w:szCs w:val="20"/>
              </w:rPr>
              <w:t>DATE</w:t>
            </w:r>
            <w:r w:rsidR="006B2248" w:rsidRPr="00A61168">
              <w:rPr>
                <w:sz w:val="20"/>
                <w:szCs w:val="20"/>
                <w:highlight w:val="yellow"/>
              </w:rPr>
              <w:t>(</w:t>
            </w:r>
            <w:proofErr w:type="gramEnd"/>
            <w:r w:rsidR="006B2248" w:rsidRPr="00A61168">
              <w:rPr>
                <w:sz w:val="20"/>
                <w:szCs w:val="20"/>
                <w:highlight w:val="yellow"/>
              </w:rPr>
              <w:t>hit tab to add more sections)</w:t>
            </w:r>
          </w:p>
        </w:tc>
      </w:tr>
    </w:tbl>
    <w:p w14:paraId="47C54E82" w14:textId="77777777" w:rsidR="00B86F5B" w:rsidRPr="003C22DD" w:rsidRDefault="00B86F5B" w:rsidP="00B86F5B">
      <w:pPr>
        <w:rPr>
          <w:sz w:val="10"/>
          <w:szCs w:val="10"/>
        </w:rPr>
      </w:pPr>
    </w:p>
    <w:p w14:paraId="7761A358" w14:textId="77777777" w:rsidR="00B86F5B" w:rsidRPr="00A62B30" w:rsidRDefault="00B86F5B" w:rsidP="00B86F5B">
      <w:pPr>
        <w:rPr>
          <w:i/>
          <w:sz w:val="20"/>
          <w:szCs w:val="20"/>
        </w:rPr>
      </w:pPr>
      <w:r w:rsidRPr="00A62B30">
        <w:rPr>
          <w:b/>
          <w:sz w:val="20"/>
          <w:szCs w:val="20"/>
        </w:rPr>
        <w:t>LEADERSHIP AND COMMUNITY INVOLVEMENT</w:t>
      </w:r>
      <w:r w:rsidRPr="00A62B30">
        <w:rPr>
          <w:sz w:val="20"/>
          <w:szCs w:val="20"/>
        </w:rPr>
        <w:t xml:space="preserve"> </w:t>
      </w:r>
      <w:r w:rsidRPr="00C877C3">
        <w:rPr>
          <w:i/>
          <w:sz w:val="20"/>
          <w:szCs w:val="20"/>
          <w:highlight w:val="yellow"/>
        </w:rPr>
        <w:t xml:space="preserve">(*note -This is where you include </w:t>
      </w:r>
      <w:r w:rsidR="00A62B30" w:rsidRPr="00C877C3">
        <w:rPr>
          <w:i/>
          <w:sz w:val="20"/>
          <w:szCs w:val="20"/>
          <w:highlight w:val="yellow"/>
        </w:rPr>
        <w:t xml:space="preserve">leadership in </w:t>
      </w:r>
      <w:r w:rsidRPr="00C877C3">
        <w:rPr>
          <w:i/>
          <w:sz w:val="20"/>
          <w:szCs w:val="20"/>
          <w:highlight w:val="yellow"/>
        </w:rPr>
        <w:t>volunteer, college or community roles</w:t>
      </w:r>
      <w:r w:rsidR="00CE2BF9" w:rsidRPr="00C877C3">
        <w:rPr>
          <w:i/>
          <w:sz w:val="20"/>
          <w:szCs w:val="20"/>
          <w:highlight w:val="yellow"/>
        </w:rPr>
        <w:t xml:space="preserve"> in chronological order. </w:t>
      </w:r>
      <w:r w:rsidR="000F3B81" w:rsidRPr="00C877C3">
        <w:rPr>
          <w:i/>
          <w:sz w:val="20"/>
          <w:szCs w:val="20"/>
          <w:highlight w:val="yellow"/>
        </w:rPr>
        <w:t xml:space="preserve">We encourage you to include all past experiences spent in </w:t>
      </w:r>
      <w:r w:rsidR="00CE2BF9" w:rsidRPr="00C877C3">
        <w:rPr>
          <w:i/>
          <w:sz w:val="20"/>
          <w:szCs w:val="20"/>
          <w:highlight w:val="yellow"/>
        </w:rPr>
        <w:t>schools</w:t>
      </w:r>
      <w:r w:rsidR="000F3B81" w:rsidRPr="00C877C3">
        <w:rPr>
          <w:i/>
          <w:sz w:val="20"/>
          <w:szCs w:val="20"/>
          <w:highlight w:val="yellow"/>
        </w:rPr>
        <w:t xml:space="preserve"> and underserved communities.)</w:t>
      </w:r>
    </w:p>
    <w:p w14:paraId="77C46A2A" w14:textId="77777777" w:rsidR="00B86F5B" w:rsidRDefault="00302D07" w:rsidP="00B86F5B">
      <w:r>
        <w:pict w14:anchorId="72DFD06E">
          <v:rect id="_x0000_i1026" style="width:0;height:1.5pt" o:hralign="center" o:hrstd="t" o:hr="t" fillcolor="#a0a0a0" stroked="f"/>
        </w:pi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  <w:gridCol w:w="1250"/>
      </w:tblGrid>
      <w:tr w:rsidR="00B86F5B" w:rsidRPr="00B86F5B" w14:paraId="6F69E067" w14:textId="77777777" w:rsidTr="001E3C06">
        <w:tc>
          <w:tcPr>
            <w:tcW w:w="9540" w:type="dxa"/>
          </w:tcPr>
          <w:p w14:paraId="4529CF8F" w14:textId="77777777" w:rsidR="00B86F5B" w:rsidRPr="00B86F5B" w:rsidRDefault="00B86F5B" w:rsidP="0076552C">
            <w:pPr>
              <w:rPr>
                <w:sz w:val="20"/>
                <w:szCs w:val="20"/>
              </w:rPr>
            </w:pPr>
            <w:r w:rsidRPr="00B86F5B">
              <w:rPr>
                <w:sz w:val="20"/>
                <w:szCs w:val="20"/>
              </w:rPr>
              <w:t xml:space="preserve">MOST RECENT </w:t>
            </w:r>
            <w:r>
              <w:rPr>
                <w:sz w:val="20"/>
                <w:szCs w:val="20"/>
              </w:rPr>
              <w:t>ORGANIZATION</w:t>
            </w:r>
            <w:r w:rsidRPr="00B86F5B">
              <w:rPr>
                <w:sz w:val="20"/>
                <w:szCs w:val="20"/>
              </w:rPr>
              <w:t>, CITY, STATE</w:t>
            </w:r>
          </w:p>
          <w:p w14:paraId="700C75FD" w14:textId="77777777" w:rsidR="00B86F5B" w:rsidRPr="00B86F5B" w:rsidRDefault="00B86F5B" w:rsidP="0076552C">
            <w:pPr>
              <w:rPr>
                <w:b/>
                <w:sz w:val="20"/>
                <w:szCs w:val="20"/>
              </w:rPr>
            </w:pPr>
            <w:r w:rsidRPr="00B86F5B">
              <w:rPr>
                <w:b/>
                <w:sz w:val="20"/>
                <w:szCs w:val="20"/>
              </w:rPr>
              <w:t>YOUR TITLE</w:t>
            </w:r>
          </w:p>
          <w:p w14:paraId="29177155" w14:textId="77777777" w:rsidR="00B86F5B" w:rsidRPr="00B86F5B" w:rsidRDefault="003C22DD" w:rsidP="0076552C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Responsibilities/Accomplishments</w:t>
            </w:r>
          </w:p>
          <w:p w14:paraId="03639EA0" w14:textId="77777777" w:rsidR="003C22DD" w:rsidRPr="003C22DD" w:rsidRDefault="003C22DD" w:rsidP="003C22DD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Responsibilities/Accomplishments</w:t>
            </w:r>
          </w:p>
          <w:p w14:paraId="1FC92450" w14:textId="77777777" w:rsidR="00B86F5B" w:rsidRPr="00C877C3" w:rsidRDefault="00C877C3" w:rsidP="003C22DD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 w:rsidRPr="00B86F5B">
              <w:rPr>
                <w:sz w:val="20"/>
                <w:szCs w:val="20"/>
              </w:rPr>
              <w:t>R</w:t>
            </w:r>
            <w:r w:rsidR="003C22DD">
              <w:rPr>
                <w:sz w:val="20"/>
                <w:szCs w:val="20"/>
              </w:rPr>
              <w:t>esponsibilities/Accomplishments</w:t>
            </w:r>
          </w:p>
        </w:tc>
        <w:tc>
          <w:tcPr>
            <w:tcW w:w="1250" w:type="dxa"/>
          </w:tcPr>
          <w:p w14:paraId="0282CFC8" w14:textId="77777777" w:rsidR="00B86F5B" w:rsidRPr="00B86F5B" w:rsidRDefault="00B86F5B" w:rsidP="0076552C">
            <w:pPr>
              <w:jc w:val="right"/>
              <w:rPr>
                <w:sz w:val="20"/>
                <w:szCs w:val="20"/>
              </w:rPr>
            </w:pPr>
            <w:r w:rsidRPr="00B86F5B">
              <w:rPr>
                <w:sz w:val="20"/>
                <w:szCs w:val="20"/>
              </w:rPr>
              <w:t>START DATE – PRESENT</w:t>
            </w:r>
          </w:p>
        </w:tc>
      </w:tr>
      <w:tr w:rsidR="00B86F5B" w:rsidRPr="00B86F5B" w14:paraId="1DB93F8F" w14:textId="77777777" w:rsidTr="001E3C06">
        <w:tc>
          <w:tcPr>
            <w:tcW w:w="9540" w:type="dxa"/>
          </w:tcPr>
          <w:p w14:paraId="4BD2CAD4" w14:textId="77777777" w:rsidR="00D70140" w:rsidRPr="003C22DD" w:rsidRDefault="00D70140" w:rsidP="0076552C">
            <w:pPr>
              <w:rPr>
                <w:sz w:val="10"/>
                <w:szCs w:val="10"/>
              </w:rPr>
            </w:pPr>
          </w:p>
          <w:p w14:paraId="70BBF7B6" w14:textId="77777777" w:rsidR="00B86F5B" w:rsidRPr="00B86F5B" w:rsidRDefault="00B86F5B" w:rsidP="007655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GANIZATION</w:t>
            </w:r>
            <w:r w:rsidRPr="00B86F5B">
              <w:rPr>
                <w:sz w:val="20"/>
                <w:szCs w:val="20"/>
              </w:rPr>
              <w:t>, CITY, STATE</w:t>
            </w:r>
          </w:p>
          <w:p w14:paraId="761AF301" w14:textId="77777777" w:rsidR="00B86F5B" w:rsidRPr="00B86F5B" w:rsidRDefault="00B86F5B" w:rsidP="0076552C">
            <w:pPr>
              <w:rPr>
                <w:b/>
                <w:sz w:val="20"/>
                <w:szCs w:val="20"/>
              </w:rPr>
            </w:pPr>
            <w:r w:rsidRPr="00B86F5B">
              <w:rPr>
                <w:b/>
                <w:sz w:val="20"/>
                <w:szCs w:val="20"/>
              </w:rPr>
              <w:t>YOUR TITLE</w:t>
            </w:r>
          </w:p>
          <w:p w14:paraId="02E9712B" w14:textId="77777777" w:rsidR="003C22DD" w:rsidRPr="00B86F5B" w:rsidRDefault="003C22DD" w:rsidP="003C22DD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Responsibilities/Accomplishments</w:t>
            </w:r>
          </w:p>
          <w:p w14:paraId="50A71F37" w14:textId="77777777" w:rsidR="003C22DD" w:rsidRPr="003C22DD" w:rsidRDefault="003C22DD" w:rsidP="003C22DD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Responsibilities/Accomplishments</w:t>
            </w:r>
          </w:p>
          <w:p w14:paraId="36655B59" w14:textId="77777777" w:rsidR="00B86F5B" w:rsidRPr="00C877C3" w:rsidRDefault="003C22DD" w:rsidP="003C22DD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 w:rsidRPr="00B86F5B">
              <w:rPr>
                <w:sz w:val="20"/>
                <w:szCs w:val="20"/>
              </w:rPr>
              <w:t>R</w:t>
            </w:r>
            <w:r>
              <w:rPr>
                <w:sz w:val="20"/>
                <w:szCs w:val="20"/>
              </w:rPr>
              <w:t>esponsibilities/Accomplishments</w:t>
            </w:r>
          </w:p>
        </w:tc>
        <w:tc>
          <w:tcPr>
            <w:tcW w:w="1250" w:type="dxa"/>
          </w:tcPr>
          <w:p w14:paraId="696E320E" w14:textId="77777777" w:rsidR="00D70140" w:rsidRDefault="00D70140" w:rsidP="0076552C">
            <w:pPr>
              <w:jc w:val="right"/>
              <w:rPr>
                <w:sz w:val="20"/>
                <w:szCs w:val="20"/>
              </w:rPr>
            </w:pPr>
          </w:p>
          <w:p w14:paraId="4383434A" w14:textId="77777777" w:rsidR="00B86F5B" w:rsidRPr="00B86F5B" w:rsidRDefault="00B86F5B" w:rsidP="0076552C">
            <w:pPr>
              <w:jc w:val="right"/>
              <w:rPr>
                <w:sz w:val="20"/>
                <w:szCs w:val="20"/>
              </w:rPr>
            </w:pPr>
            <w:r w:rsidRPr="00B86F5B">
              <w:rPr>
                <w:sz w:val="20"/>
                <w:szCs w:val="20"/>
              </w:rPr>
              <w:t xml:space="preserve">START DATE – END </w:t>
            </w:r>
            <w:proofErr w:type="gramStart"/>
            <w:r w:rsidRPr="00B86F5B">
              <w:rPr>
                <w:sz w:val="20"/>
                <w:szCs w:val="20"/>
              </w:rPr>
              <w:t>DATE</w:t>
            </w:r>
            <w:r w:rsidR="006B2248" w:rsidRPr="00A61168">
              <w:rPr>
                <w:sz w:val="20"/>
                <w:szCs w:val="20"/>
                <w:highlight w:val="yellow"/>
              </w:rPr>
              <w:t>(</w:t>
            </w:r>
            <w:proofErr w:type="gramEnd"/>
            <w:r w:rsidR="006B2248" w:rsidRPr="00A61168">
              <w:rPr>
                <w:sz w:val="20"/>
                <w:szCs w:val="20"/>
                <w:highlight w:val="yellow"/>
              </w:rPr>
              <w:t>hit tab to add more sections)</w:t>
            </w:r>
          </w:p>
        </w:tc>
      </w:tr>
    </w:tbl>
    <w:p w14:paraId="66C803F9" w14:textId="77777777" w:rsidR="00B86F5B" w:rsidRPr="003C22DD" w:rsidRDefault="00B86F5B" w:rsidP="00B86F5B">
      <w:pPr>
        <w:rPr>
          <w:b/>
          <w:sz w:val="10"/>
          <w:szCs w:val="10"/>
        </w:rPr>
      </w:pPr>
    </w:p>
    <w:p w14:paraId="224D5C0C" w14:textId="77777777" w:rsidR="00B86F5B" w:rsidRPr="00A62B30" w:rsidRDefault="00B86F5B" w:rsidP="00B86F5B">
      <w:pPr>
        <w:rPr>
          <w:b/>
          <w:sz w:val="20"/>
          <w:szCs w:val="20"/>
        </w:rPr>
      </w:pPr>
      <w:r w:rsidRPr="00A62B30">
        <w:rPr>
          <w:b/>
          <w:sz w:val="20"/>
          <w:szCs w:val="20"/>
        </w:rPr>
        <w:t>EDUCATION</w:t>
      </w:r>
      <w:r w:rsidR="005A607D">
        <w:rPr>
          <w:b/>
          <w:sz w:val="20"/>
          <w:szCs w:val="20"/>
        </w:rPr>
        <w:t xml:space="preserve"> AND CERTIFICATIONS</w:t>
      </w:r>
      <w:r w:rsidR="00332EC0" w:rsidRPr="00332EC0">
        <w:rPr>
          <w:i/>
          <w:sz w:val="20"/>
          <w:szCs w:val="20"/>
        </w:rPr>
        <w:t xml:space="preserve"> </w:t>
      </w:r>
      <w:r w:rsidR="00332EC0" w:rsidRPr="00C877C3">
        <w:rPr>
          <w:i/>
          <w:sz w:val="20"/>
          <w:szCs w:val="20"/>
          <w:highlight w:val="yellow"/>
        </w:rPr>
        <w:t>(</w:t>
      </w:r>
      <w:r w:rsidR="00621A77" w:rsidRPr="00C877C3">
        <w:rPr>
          <w:i/>
          <w:sz w:val="20"/>
          <w:szCs w:val="20"/>
          <w:highlight w:val="yellow"/>
        </w:rPr>
        <w:t xml:space="preserve">*Note - </w:t>
      </w:r>
      <w:r w:rsidR="00332EC0" w:rsidRPr="00C877C3">
        <w:rPr>
          <w:i/>
          <w:sz w:val="20"/>
          <w:szCs w:val="20"/>
          <w:highlight w:val="yellow"/>
        </w:rPr>
        <w:t>add “</w:t>
      </w:r>
      <w:r w:rsidR="00621A77" w:rsidRPr="00C877C3">
        <w:rPr>
          <w:i/>
          <w:sz w:val="20"/>
          <w:szCs w:val="20"/>
          <w:highlight w:val="yellow"/>
        </w:rPr>
        <w:t>AND CERTIFICATIONS</w:t>
      </w:r>
      <w:r w:rsidR="00332EC0" w:rsidRPr="00C877C3">
        <w:rPr>
          <w:i/>
          <w:sz w:val="20"/>
          <w:szCs w:val="20"/>
          <w:highlight w:val="yellow"/>
        </w:rPr>
        <w:t>” if applicable)</w:t>
      </w:r>
    </w:p>
    <w:p w14:paraId="0CD1041E" w14:textId="77777777" w:rsidR="00B86F5B" w:rsidRDefault="00302D07" w:rsidP="00B86F5B">
      <w:pPr>
        <w:rPr>
          <w:b/>
        </w:rPr>
      </w:pPr>
      <w:r>
        <w:pict w14:anchorId="0F4BF397">
          <v:rect id="_x0000_i1027" style="width:0;height:1.5pt" o:hralign="center" o:hrstd="t" o:hr="t" fillcolor="#a0a0a0" stroked="f"/>
        </w:pi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0"/>
        <w:gridCol w:w="2240"/>
      </w:tblGrid>
      <w:tr w:rsidR="00B86F5B" w:rsidRPr="00B86F5B" w14:paraId="6AD81FCE" w14:textId="77777777" w:rsidTr="00A62B30">
        <w:trPr>
          <w:trHeight w:val="801"/>
        </w:trPr>
        <w:tc>
          <w:tcPr>
            <w:tcW w:w="8550" w:type="dxa"/>
          </w:tcPr>
          <w:p w14:paraId="49979883" w14:textId="77777777" w:rsidR="00B86F5B" w:rsidRPr="00B86F5B" w:rsidRDefault="00D70140" w:rsidP="007655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RADUATE UNIVERSITY </w:t>
            </w:r>
            <w:r w:rsidRPr="00C877C3">
              <w:rPr>
                <w:i/>
                <w:sz w:val="20"/>
                <w:szCs w:val="20"/>
                <w:highlight w:val="yellow"/>
              </w:rPr>
              <w:t>(</w:t>
            </w:r>
            <w:r w:rsidR="00A62B30" w:rsidRPr="00C877C3">
              <w:rPr>
                <w:i/>
                <w:sz w:val="20"/>
                <w:szCs w:val="20"/>
                <w:highlight w:val="yellow"/>
              </w:rPr>
              <w:t>if applicable</w:t>
            </w:r>
            <w:r w:rsidRPr="00C877C3">
              <w:rPr>
                <w:i/>
                <w:sz w:val="20"/>
                <w:szCs w:val="20"/>
                <w:highlight w:val="yellow"/>
              </w:rPr>
              <w:t>)</w:t>
            </w:r>
            <w:r w:rsidRPr="00A62B30">
              <w:rPr>
                <w:i/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CITY, STATE</w:t>
            </w:r>
          </w:p>
          <w:p w14:paraId="57C2BA79" w14:textId="77777777" w:rsidR="00D70140" w:rsidRDefault="00A62B30" w:rsidP="00B86F5B">
            <w:pPr>
              <w:rPr>
                <w:sz w:val="20"/>
                <w:szCs w:val="20"/>
              </w:rPr>
            </w:pPr>
            <w:r w:rsidRPr="00A62B30">
              <w:rPr>
                <w:sz w:val="20"/>
                <w:szCs w:val="20"/>
              </w:rPr>
              <w:t>Degree Received</w:t>
            </w:r>
          </w:p>
          <w:p w14:paraId="64788879" w14:textId="77777777" w:rsidR="00D70140" w:rsidRPr="00B86F5B" w:rsidRDefault="00D70140" w:rsidP="00B86F5B">
            <w:pPr>
              <w:rPr>
                <w:b/>
                <w:sz w:val="20"/>
                <w:szCs w:val="20"/>
              </w:rPr>
            </w:pPr>
            <w:r w:rsidRPr="00D70140">
              <w:rPr>
                <w:sz w:val="20"/>
                <w:szCs w:val="20"/>
              </w:rPr>
              <w:t xml:space="preserve">Honors </w:t>
            </w:r>
            <w:r w:rsidRPr="00C877C3">
              <w:rPr>
                <w:sz w:val="20"/>
                <w:szCs w:val="20"/>
                <w:highlight w:val="yellow"/>
              </w:rPr>
              <w:t>(</w:t>
            </w:r>
            <w:proofErr w:type="spellStart"/>
            <w:r w:rsidRPr="00C877C3">
              <w:rPr>
                <w:i/>
                <w:sz w:val="20"/>
                <w:szCs w:val="20"/>
                <w:highlight w:val="yellow"/>
              </w:rPr>
              <w:t>ie</w:t>
            </w:r>
            <w:proofErr w:type="spellEnd"/>
            <w:r w:rsidRPr="00C877C3">
              <w:rPr>
                <w:i/>
                <w:sz w:val="20"/>
                <w:szCs w:val="20"/>
                <w:highlight w:val="yellow"/>
              </w:rPr>
              <w:t xml:space="preserve"> scholarships or special academic awards</w:t>
            </w:r>
            <w:r w:rsidRPr="00C877C3">
              <w:rPr>
                <w:sz w:val="20"/>
                <w:szCs w:val="20"/>
                <w:highlight w:val="yellow"/>
              </w:rPr>
              <w:t>):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2240" w:type="dxa"/>
          </w:tcPr>
          <w:p w14:paraId="7F1885F6" w14:textId="77777777" w:rsidR="00B86F5B" w:rsidRPr="00B86F5B" w:rsidRDefault="00D70140" w:rsidP="0076552C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ADUATION DATE</w:t>
            </w:r>
          </w:p>
        </w:tc>
      </w:tr>
      <w:tr w:rsidR="00D70140" w:rsidRPr="00B86F5B" w14:paraId="7DD75104" w14:textId="77777777" w:rsidTr="00A62B30">
        <w:trPr>
          <w:trHeight w:val="801"/>
        </w:trPr>
        <w:tc>
          <w:tcPr>
            <w:tcW w:w="8550" w:type="dxa"/>
          </w:tcPr>
          <w:p w14:paraId="00492258" w14:textId="77777777" w:rsidR="00D70140" w:rsidRPr="003C22DD" w:rsidRDefault="00D70140" w:rsidP="0076552C">
            <w:pPr>
              <w:rPr>
                <w:sz w:val="10"/>
                <w:szCs w:val="10"/>
              </w:rPr>
            </w:pPr>
          </w:p>
          <w:p w14:paraId="10B72ADE" w14:textId="77777777" w:rsidR="00D70140" w:rsidRPr="00B86F5B" w:rsidRDefault="00D70140" w:rsidP="00D701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VERSITY, CITY, STATE</w:t>
            </w:r>
          </w:p>
          <w:p w14:paraId="5DF43029" w14:textId="77777777" w:rsidR="00D70140" w:rsidRPr="00D70140" w:rsidRDefault="00D70140" w:rsidP="00D70140">
            <w:pPr>
              <w:rPr>
                <w:sz w:val="20"/>
                <w:szCs w:val="20"/>
              </w:rPr>
            </w:pPr>
            <w:r w:rsidRPr="00D70140">
              <w:rPr>
                <w:sz w:val="20"/>
                <w:szCs w:val="20"/>
              </w:rPr>
              <w:t xml:space="preserve">Degree Received </w:t>
            </w:r>
            <w:r w:rsidRPr="00C877C3">
              <w:rPr>
                <w:i/>
                <w:sz w:val="20"/>
                <w:szCs w:val="20"/>
                <w:highlight w:val="yellow"/>
              </w:rPr>
              <w:t>(</w:t>
            </w:r>
            <w:proofErr w:type="spellStart"/>
            <w:r w:rsidRPr="00C877C3">
              <w:rPr>
                <w:i/>
                <w:sz w:val="20"/>
                <w:szCs w:val="20"/>
                <w:highlight w:val="yellow"/>
              </w:rPr>
              <w:t>ie</w:t>
            </w:r>
            <w:proofErr w:type="spellEnd"/>
            <w:r w:rsidRPr="00C877C3">
              <w:rPr>
                <w:i/>
                <w:sz w:val="20"/>
                <w:szCs w:val="20"/>
                <w:highlight w:val="yellow"/>
              </w:rPr>
              <w:t xml:space="preserve"> Bachelor of Science)</w:t>
            </w:r>
            <w:r>
              <w:rPr>
                <w:sz w:val="20"/>
                <w:szCs w:val="20"/>
              </w:rPr>
              <w:t xml:space="preserve"> in YOUR MAJOR </w:t>
            </w:r>
            <w:r w:rsidRPr="00C877C3">
              <w:rPr>
                <w:sz w:val="20"/>
                <w:szCs w:val="20"/>
                <w:highlight w:val="yellow"/>
              </w:rPr>
              <w:t>(</w:t>
            </w:r>
            <w:proofErr w:type="spellStart"/>
            <w:r w:rsidRPr="00C877C3">
              <w:rPr>
                <w:i/>
                <w:sz w:val="20"/>
                <w:szCs w:val="20"/>
                <w:highlight w:val="yellow"/>
              </w:rPr>
              <w:t>ie</w:t>
            </w:r>
            <w:proofErr w:type="spellEnd"/>
            <w:r w:rsidRPr="00C877C3">
              <w:rPr>
                <w:i/>
                <w:sz w:val="20"/>
                <w:szCs w:val="20"/>
                <w:highlight w:val="yellow"/>
              </w:rPr>
              <w:t xml:space="preserve"> Economics</w:t>
            </w:r>
            <w:r w:rsidRPr="00C877C3">
              <w:rPr>
                <w:sz w:val="20"/>
                <w:szCs w:val="20"/>
                <w:highlight w:val="yellow"/>
              </w:rPr>
              <w:t>)</w:t>
            </w:r>
            <w:r>
              <w:rPr>
                <w:sz w:val="20"/>
                <w:szCs w:val="20"/>
              </w:rPr>
              <w:t xml:space="preserve">, Minor in </w:t>
            </w:r>
            <w:r w:rsidRPr="00C877C3">
              <w:rPr>
                <w:sz w:val="20"/>
                <w:szCs w:val="20"/>
                <w:highlight w:val="yellow"/>
              </w:rPr>
              <w:t>(</w:t>
            </w:r>
            <w:r w:rsidRPr="00C877C3">
              <w:rPr>
                <w:i/>
                <w:sz w:val="20"/>
                <w:szCs w:val="20"/>
                <w:highlight w:val="yellow"/>
              </w:rPr>
              <w:t>if applicable</w:t>
            </w:r>
            <w:r w:rsidRPr="00C877C3">
              <w:rPr>
                <w:sz w:val="20"/>
                <w:szCs w:val="20"/>
                <w:highlight w:val="yellow"/>
              </w:rPr>
              <w:t>)</w:t>
            </w:r>
            <w:r w:rsidRPr="00D70140">
              <w:rPr>
                <w:sz w:val="20"/>
                <w:szCs w:val="20"/>
              </w:rPr>
              <w:t xml:space="preserve"> </w:t>
            </w:r>
          </w:p>
          <w:p w14:paraId="7BE86EDD" w14:textId="77777777" w:rsidR="00D70140" w:rsidRPr="00D70140" w:rsidRDefault="00D70140" w:rsidP="00D70140">
            <w:pPr>
              <w:rPr>
                <w:sz w:val="20"/>
                <w:szCs w:val="20"/>
              </w:rPr>
            </w:pPr>
            <w:r w:rsidRPr="00D70140">
              <w:rPr>
                <w:sz w:val="20"/>
                <w:szCs w:val="20"/>
              </w:rPr>
              <w:t xml:space="preserve">GPA: </w:t>
            </w:r>
          </w:p>
          <w:p w14:paraId="1EF1FBC3" w14:textId="77777777" w:rsidR="00D70140" w:rsidRPr="00D70140" w:rsidRDefault="00D70140" w:rsidP="00D70140">
            <w:pPr>
              <w:rPr>
                <w:sz w:val="20"/>
                <w:szCs w:val="20"/>
              </w:rPr>
            </w:pPr>
            <w:r w:rsidRPr="00D70140">
              <w:rPr>
                <w:sz w:val="20"/>
                <w:szCs w:val="20"/>
              </w:rPr>
              <w:t xml:space="preserve">Honors </w:t>
            </w:r>
            <w:r w:rsidRPr="00C877C3">
              <w:rPr>
                <w:sz w:val="20"/>
                <w:szCs w:val="20"/>
                <w:highlight w:val="yellow"/>
              </w:rPr>
              <w:t>(</w:t>
            </w:r>
            <w:proofErr w:type="spellStart"/>
            <w:r w:rsidRPr="00C877C3">
              <w:rPr>
                <w:i/>
                <w:sz w:val="20"/>
                <w:szCs w:val="20"/>
                <w:highlight w:val="yellow"/>
              </w:rPr>
              <w:t>ie</w:t>
            </w:r>
            <w:proofErr w:type="spellEnd"/>
            <w:r w:rsidRPr="00C877C3">
              <w:rPr>
                <w:i/>
                <w:sz w:val="20"/>
                <w:szCs w:val="20"/>
                <w:highlight w:val="yellow"/>
              </w:rPr>
              <w:t xml:space="preserve"> scholarships or special academic awards</w:t>
            </w:r>
            <w:r w:rsidRPr="00C877C3">
              <w:rPr>
                <w:sz w:val="20"/>
                <w:szCs w:val="20"/>
                <w:highlight w:val="yellow"/>
              </w:rPr>
              <w:t>):</w:t>
            </w:r>
          </w:p>
        </w:tc>
        <w:tc>
          <w:tcPr>
            <w:tcW w:w="2240" w:type="dxa"/>
          </w:tcPr>
          <w:p w14:paraId="44543BD6" w14:textId="77777777" w:rsidR="00D70140" w:rsidRDefault="00D70140" w:rsidP="0076552C">
            <w:pPr>
              <w:jc w:val="right"/>
              <w:rPr>
                <w:sz w:val="20"/>
                <w:szCs w:val="20"/>
              </w:rPr>
            </w:pPr>
          </w:p>
          <w:p w14:paraId="6E884BF8" w14:textId="77777777" w:rsidR="00D70140" w:rsidRDefault="00D70140" w:rsidP="0076552C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ADUATION DATE</w:t>
            </w:r>
          </w:p>
        </w:tc>
      </w:tr>
      <w:tr w:rsidR="00D70140" w:rsidRPr="00B86F5B" w14:paraId="5544BA3F" w14:textId="77777777" w:rsidTr="00A62B30">
        <w:trPr>
          <w:trHeight w:val="801"/>
        </w:trPr>
        <w:tc>
          <w:tcPr>
            <w:tcW w:w="8550" w:type="dxa"/>
          </w:tcPr>
          <w:p w14:paraId="484C0442" w14:textId="77777777" w:rsidR="00A62B30" w:rsidRPr="003C22DD" w:rsidRDefault="00A62B30" w:rsidP="00D70140">
            <w:pPr>
              <w:rPr>
                <w:sz w:val="10"/>
                <w:szCs w:val="10"/>
              </w:rPr>
            </w:pPr>
          </w:p>
          <w:p w14:paraId="274C30EB" w14:textId="77777777" w:rsidR="00D70140" w:rsidRDefault="00CE2BF9" w:rsidP="00D701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ESSIONAL</w:t>
            </w:r>
            <w:r w:rsidR="00A62B30">
              <w:rPr>
                <w:sz w:val="20"/>
                <w:szCs w:val="20"/>
              </w:rPr>
              <w:t xml:space="preserve"> </w:t>
            </w:r>
            <w:r w:rsidR="00D70140">
              <w:rPr>
                <w:sz w:val="20"/>
                <w:szCs w:val="20"/>
              </w:rPr>
              <w:t xml:space="preserve">CERTIFICATIONS </w:t>
            </w:r>
            <w:r w:rsidR="00D70140" w:rsidRPr="00C877C3">
              <w:rPr>
                <w:i/>
                <w:sz w:val="20"/>
                <w:szCs w:val="20"/>
                <w:highlight w:val="yellow"/>
              </w:rPr>
              <w:t>(if applicable</w:t>
            </w:r>
            <w:r w:rsidRPr="00C877C3">
              <w:rPr>
                <w:i/>
                <w:sz w:val="20"/>
                <w:szCs w:val="20"/>
                <w:highlight w:val="yellow"/>
              </w:rPr>
              <w:t>, such as teacher licensure or certifications in your field</w:t>
            </w:r>
            <w:r w:rsidR="00D70140" w:rsidRPr="00C877C3">
              <w:rPr>
                <w:i/>
                <w:sz w:val="20"/>
                <w:szCs w:val="20"/>
                <w:highlight w:val="yellow"/>
              </w:rPr>
              <w:t>)</w:t>
            </w:r>
            <w:r w:rsidR="00D70140" w:rsidRPr="00C877C3">
              <w:rPr>
                <w:sz w:val="20"/>
                <w:szCs w:val="20"/>
                <w:highlight w:val="yellow"/>
              </w:rPr>
              <w:t>:</w:t>
            </w:r>
          </w:p>
          <w:p w14:paraId="30FD7227" w14:textId="77777777" w:rsidR="00D70140" w:rsidRPr="00B96657" w:rsidRDefault="00A62B30" w:rsidP="00B96657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A62B30">
              <w:rPr>
                <w:sz w:val="20"/>
                <w:szCs w:val="20"/>
              </w:rPr>
              <w:t>XXX</w:t>
            </w:r>
          </w:p>
        </w:tc>
        <w:tc>
          <w:tcPr>
            <w:tcW w:w="2240" w:type="dxa"/>
          </w:tcPr>
          <w:p w14:paraId="0611004A" w14:textId="77777777" w:rsidR="00D70140" w:rsidRDefault="00D70140" w:rsidP="0076552C">
            <w:pPr>
              <w:jc w:val="right"/>
              <w:rPr>
                <w:sz w:val="20"/>
                <w:szCs w:val="20"/>
              </w:rPr>
            </w:pPr>
          </w:p>
        </w:tc>
      </w:tr>
    </w:tbl>
    <w:p w14:paraId="48A9F8E6" w14:textId="77777777" w:rsidR="00B86F5B" w:rsidRPr="003C22DD" w:rsidRDefault="00B86F5B" w:rsidP="00B86F5B">
      <w:pPr>
        <w:rPr>
          <w:b/>
          <w:sz w:val="10"/>
          <w:szCs w:val="10"/>
        </w:rPr>
      </w:pPr>
    </w:p>
    <w:p w14:paraId="3BBE6C9E" w14:textId="77777777" w:rsidR="00D70140" w:rsidRPr="00A62B30" w:rsidRDefault="00D70140" w:rsidP="00D70140">
      <w:pPr>
        <w:rPr>
          <w:b/>
          <w:sz w:val="20"/>
          <w:szCs w:val="20"/>
        </w:rPr>
      </w:pPr>
      <w:r w:rsidRPr="00A62B30">
        <w:rPr>
          <w:b/>
          <w:sz w:val="20"/>
          <w:szCs w:val="20"/>
        </w:rPr>
        <w:t>ADDITIONAL SKILLS</w:t>
      </w:r>
      <w:r w:rsidR="00CE2BF9">
        <w:rPr>
          <w:b/>
          <w:sz w:val="20"/>
          <w:szCs w:val="20"/>
        </w:rPr>
        <w:t xml:space="preserve"> AND PROFESSIONAL AFFILIATIONS </w:t>
      </w:r>
      <w:r w:rsidR="00CE2BF9" w:rsidRPr="00C877C3">
        <w:rPr>
          <w:b/>
          <w:sz w:val="20"/>
          <w:szCs w:val="20"/>
          <w:highlight w:val="yellow"/>
        </w:rPr>
        <w:t>(</w:t>
      </w:r>
      <w:r w:rsidR="00CE2BF9" w:rsidRPr="00C877C3">
        <w:rPr>
          <w:i/>
          <w:sz w:val="20"/>
          <w:szCs w:val="20"/>
          <w:highlight w:val="yellow"/>
        </w:rPr>
        <w:t xml:space="preserve">add professional </w:t>
      </w:r>
      <w:r w:rsidR="001E3C06" w:rsidRPr="00C877C3">
        <w:rPr>
          <w:i/>
          <w:sz w:val="20"/>
          <w:szCs w:val="20"/>
          <w:highlight w:val="yellow"/>
        </w:rPr>
        <w:t>affiliations</w:t>
      </w:r>
      <w:r w:rsidR="00CE2BF9" w:rsidRPr="00C877C3">
        <w:rPr>
          <w:i/>
          <w:sz w:val="20"/>
          <w:szCs w:val="20"/>
          <w:highlight w:val="yellow"/>
        </w:rPr>
        <w:t xml:space="preserve"> if appli</w:t>
      </w:r>
      <w:r w:rsidR="00CB082E" w:rsidRPr="00C877C3">
        <w:rPr>
          <w:i/>
          <w:sz w:val="20"/>
          <w:szCs w:val="20"/>
          <w:highlight w:val="yellow"/>
        </w:rPr>
        <w:t>ca</w:t>
      </w:r>
      <w:r w:rsidR="00CE2BF9" w:rsidRPr="00C877C3">
        <w:rPr>
          <w:i/>
          <w:sz w:val="20"/>
          <w:szCs w:val="20"/>
          <w:highlight w:val="yellow"/>
        </w:rPr>
        <w:t>ble</w:t>
      </w:r>
      <w:r w:rsidR="00CE2BF9" w:rsidRPr="00C877C3">
        <w:rPr>
          <w:b/>
          <w:sz w:val="20"/>
          <w:szCs w:val="20"/>
          <w:highlight w:val="yellow"/>
        </w:rPr>
        <w:t>)</w:t>
      </w:r>
    </w:p>
    <w:p w14:paraId="1359B3CE" w14:textId="77777777" w:rsidR="00D70140" w:rsidRDefault="00302D07" w:rsidP="00D70140">
      <w:pPr>
        <w:rPr>
          <w:b/>
        </w:rPr>
      </w:pPr>
      <w:r>
        <w:pict w14:anchorId="6FCCA36C">
          <v:rect id="_x0000_i1028" style="width:0;height:1.5pt" o:hralign="center" o:hrstd="t" o:hr="t" fillcolor="#a0a0a0" stroked="f"/>
        </w:pict>
      </w:r>
    </w:p>
    <w:p w14:paraId="7353A778" w14:textId="77777777" w:rsidR="00A62B30" w:rsidRPr="00C877C3" w:rsidRDefault="00D70140" w:rsidP="000F3B81">
      <w:pPr>
        <w:pStyle w:val="ListParagraph"/>
        <w:numPr>
          <w:ilvl w:val="0"/>
          <w:numId w:val="1"/>
        </w:numPr>
        <w:rPr>
          <w:i/>
          <w:sz w:val="20"/>
          <w:szCs w:val="20"/>
          <w:highlight w:val="yellow"/>
        </w:rPr>
      </w:pPr>
      <w:r w:rsidRPr="00C877C3">
        <w:rPr>
          <w:i/>
          <w:sz w:val="20"/>
          <w:szCs w:val="20"/>
          <w:highlight w:val="yellow"/>
        </w:rPr>
        <w:t>This is where you’d include additional languages spoken or expertise in</w:t>
      </w:r>
      <w:r w:rsidR="00C877C3">
        <w:rPr>
          <w:i/>
          <w:sz w:val="20"/>
          <w:szCs w:val="20"/>
          <w:highlight w:val="yellow"/>
        </w:rPr>
        <w:t xml:space="preserve"> a</w:t>
      </w:r>
      <w:r w:rsidRPr="00C877C3">
        <w:rPr>
          <w:i/>
          <w:sz w:val="20"/>
          <w:szCs w:val="20"/>
          <w:highlight w:val="yellow"/>
        </w:rPr>
        <w:t xml:space="preserve"> </w:t>
      </w:r>
      <w:proofErr w:type="gramStart"/>
      <w:r w:rsidRPr="00C877C3">
        <w:rPr>
          <w:i/>
          <w:sz w:val="20"/>
          <w:szCs w:val="20"/>
          <w:highlight w:val="yellow"/>
        </w:rPr>
        <w:t>particular software</w:t>
      </w:r>
      <w:proofErr w:type="gramEnd"/>
      <w:r w:rsidRPr="00C877C3">
        <w:rPr>
          <w:i/>
          <w:sz w:val="20"/>
          <w:szCs w:val="20"/>
          <w:highlight w:val="yellow"/>
        </w:rPr>
        <w:t xml:space="preserve"> (</w:t>
      </w:r>
      <w:proofErr w:type="spellStart"/>
      <w:r w:rsidRPr="00C877C3">
        <w:rPr>
          <w:i/>
          <w:sz w:val="20"/>
          <w:szCs w:val="20"/>
          <w:highlight w:val="yellow"/>
        </w:rPr>
        <w:t>ie</w:t>
      </w:r>
      <w:proofErr w:type="spellEnd"/>
      <w:r w:rsidRPr="00C877C3">
        <w:rPr>
          <w:i/>
          <w:sz w:val="20"/>
          <w:szCs w:val="20"/>
          <w:highlight w:val="yellow"/>
        </w:rPr>
        <w:t xml:space="preserve"> Adobe Photoshop)</w:t>
      </w:r>
    </w:p>
    <w:p w14:paraId="6B4CAB4A" w14:textId="77777777" w:rsidR="00CE2BF9" w:rsidRPr="00C877C3" w:rsidRDefault="00CE2BF9" w:rsidP="000F3B81">
      <w:pPr>
        <w:pStyle w:val="ListParagraph"/>
        <w:numPr>
          <w:ilvl w:val="0"/>
          <w:numId w:val="1"/>
        </w:numPr>
        <w:rPr>
          <w:i/>
          <w:sz w:val="20"/>
          <w:szCs w:val="20"/>
          <w:highlight w:val="yellow"/>
        </w:rPr>
      </w:pPr>
      <w:r w:rsidRPr="00C877C3">
        <w:rPr>
          <w:i/>
          <w:sz w:val="20"/>
          <w:szCs w:val="20"/>
          <w:highlight w:val="yellow"/>
        </w:rPr>
        <w:t xml:space="preserve">Professional Affiliations (if applicable, such as Teach </w:t>
      </w:r>
      <w:proofErr w:type="gramStart"/>
      <w:r w:rsidRPr="00C877C3">
        <w:rPr>
          <w:i/>
          <w:sz w:val="20"/>
          <w:szCs w:val="20"/>
          <w:highlight w:val="yellow"/>
        </w:rPr>
        <w:t>For</w:t>
      </w:r>
      <w:proofErr w:type="gramEnd"/>
      <w:r w:rsidRPr="00C877C3">
        <w:rPr>
          <w:i/>
          <w:sz w:val="20"/>
          <w:szCs w:val="20"/>
          <w:highlight w:val="yellow"/>
        </w:rPr>
        <w:t xml:space="preserve"> America, National Council for Teachers of Mathematics, etc.)</w:t>
      </w:r>
    </w:p>
    <w:sectPr w:rsidR="00CE2BF9" w:rsidRPr="00C877C3" w:rsidSect="00B86F5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D73387"/>
    <w:multiLevelType w:val="hybridMultilevel"/>
    <w:tmpl w:val="CF0809B6"/>
    <w:lvl w:ilvl="0" w:tplc="65C8099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M2NwJCE1MjEyUdpeDU4uLM/DyQAsNaAExpqAUsAAAA"/>
  </w:docVars>
  <w:rsids>
    <w:rsidRoot w:val="00B86F5B"/>
    <w:rsid w:val="000F3B81"/>
    <w:rsid w:val="00134DB3"/>
    <w:rsid w:val="001E3C06"/>
    <w:rsid w:val="002341C1"/>
    <w:rsid w:val="00302D07"/>
    <w:rsid w:val="00332EC0"/>
    <w:rsid w:val="003C22DD"/>
    <w:rsid w:val="005A607D"/>
    <w:rsid w:val="00621A77"/>
    <w:rsid w:val="006B2248"/>
    <w:rsid w:val="009A2FD2"/>
    <w:rsid w:val="00A62B30"/>
    <w:rsid w:val="00AF2871"/>
    <w:rsid w:val="00B86F5B"/>
    <w:rsid w:val="00B96657"/>
    <w:rsid w:val="00BD50D9"/>
    <w:rsid w:val="00C877C3"/>
    <w:rsid w:val="00CB082E"/>
    <w:rsid w:val="00CE2BF9"/>
    <w:rsid w:val="00D70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3F47EFF4"/>
  <w15:chartTrackingRefBased/>
  <w15:docId w15:val="{83CB9412-ED99-43AA-A301-065275806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6F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86F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7C8A5BEE090A44A82E3930B0EBCA18" ma:contentTypeVersion="13" ma:contentTypeDescription="Create a new document." ma:contentTypeScope="" ma:versionID="464e6e6e28f5f5ff7e8a0520b0cb98ab">
  <xsd:schema xmlns:xsd="http://www.w3.org/2001/XMLSchema" xmlns:xs="http://www.w3.org/2001/XMLSchema" xmlns:p="http://schemas.microsoft.com/office/2006/metadata/properties" xmlns:ns3="588778be-3717-4773-b5e0-e6d9934ff727" xmlns:ns4="f0b875ce-f64d-4e36-b87e-cafc4442d458" targetNamespace="http://schemas.microsoft.com/office/2006/metadata/properties" ma:root="true" ma:fieldsID="e586bee8c6464df603e0bfe17b821f6c" ns3:_="" ns4:_="">
    <xsd:import namespace="588778be-3717-4773-b5e0-e6d9934ff727"/>
    <xsd:import namespace="f0b875ce-f64d-4e36-b87e-cafc4442d45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8778be-3717-4773-b5e0-e6d9934ff72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b875ce-f64d-4e36-b87e-cafc4442d4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E05663-F0F5-427B-8C64-FE039D796A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8778be-3717-4773-b5e0-e6d9934ff727"/>
    <ds:schemaRef ds:uri="f0b875ce-f64d-4e36-b87e-cafc4442d4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8A6AB4-CBDA-422B-BEE4-8A88B410E1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C3E4E1-CA8F-4A59-85AC-FDD39BB1861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4</Words>
  <Characters>2019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lfowicz, Ana</dc:creator>
  <cp:keywords/>
  <dc:description/>
  <cp:lastModifiedBy>Olootu, Brianna</cp:lastModifiedBy>
  <cp:revision>2</cp:revision>
  <dcterms:created xsi:type="dcterms:W3CDTF">2019-08-20T20:26:00Z</dcterms:created>
  <dcterms:modified xsi:type="dcterms:W3CDTF">2019-08-20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7C8A5BEE090A44A82E3930B0EBCA18</vt:lpwstr>
  </property>
</Properties>
</file>